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it brad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i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d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4 Mary Street,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cb@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5046513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4/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